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E46C61" w14:textId="08862E4B" w:rsidR="004E1C62" w:rsidRDefault="004E1C62" w:rsidP="001E0D2A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2CD615C5" w:rsidR="00F01DDD" w:rsidRPr="00B4793E" w:rsidRDefault="00F01DDD" w:rsidP="00F01DD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B4793E">
        <w:rPr>
          <w:color w:val="000000" w:themeColor="text1"/>
          <w:lang w:val="en-US"/>
        </w:rPr>
        <w:t>Add narratives with pictures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0D2BC2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5F8915E8" w14:textId="724B0CFB" w:rsidR="00194C31" w:rsidRDefault="00194C31" w:rsidP="00194C31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lastRenderedPageBreak/>
        <w:t>Break basic levels into sub levels</w:t>
      </w:r>
    </w:p>
    <w:p w14:paraId="1592BF60" w14:textId="72F194CA" w:rsidR="00A63502" w:rsidRDefault="00A63502" w:rsidP="00A63502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38E5FE92" w14:textId="72347E13" w:rsidR="001843FF" w:rsidRDefault="001843FF" w:rsidP="001843F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</w:t>
      </w:r>
      <w:r w:rsidR="00B71F8A">
        <w:rPr>
          <w:lang w:val="en-US"/>
        </w:rPr>
        <w:t>.</w:t>
      </w:r>
    </w:p>
    <w:p w14:paraId="3B8CCFB8" w14:textId="062A08CF" w:rsidR="00555926" w:rsidRDefault="00555926" w:rsidP="0055592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795A1859" w14:textId="14E14A05" w:rsidR="005064FD" w:rsidRDefault="005064FD" w:rsidP="005064F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 in both x and y directions while ducking</w:t>
      </w:r>
    </w:p>
    <w:p w14:paraId="5D94AFC7" w14:textId="574A93C7" w:rsidR="008F1450" w:rsidRDefault="008F1450" w:rsidP="008F1450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>
        <w:rPr>
          <w:lang w:val="en-US"/>
        </w:rPr>
        <w:t xml:space="preserve"> – Implement a Key</w:t>
      </w:r>
    </w:p>
    <w:p w14:paraId="095D7A4E" w14:textId="39C31DEB" w:rsidR="00605652" w:rsidRDefault="00605652" w:rsidP="00605652">
      <w:pPr>
        <w:pStyle w:val="ListParagraph"/>
        <w:numPr>
          <w:ilvl w:val="0"/>
          <w:numId w:val="7"/>
        </w:numPr>
        <w:rPr>
          <w:lang w:val="en-US"/>
        </w:rPr>
      </w:pPr>
      <w:bookmarkStart w:id="0" w:name="_GoBack"/>
      <w:bookmarkEnd w:id="0"/>
      <w:r>
        <w:rPr>
          <w:lang w:val="en-US"/>
        </w:rPr>
        <w:t>Compress images</w:t>
      </w:r>
    </w:p>
    <w:p w14:paraId="24B7DD4E" w14:textId="77777777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S of boss</w:t>
      </w:r>
    </w:p>
    <w:p w14:paraId="3CB1B607" w14:textId="64D8E08A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bability of running</w:t>
      </w:r>
    </w:p>
    <w:p w14:paraId="5ED24D71" w14:textId="77777777" w:rsidR="00A33948" w:rsidRPr="00026DBA" w:rsidRDefault="00A33948" w:rsidP="00A3394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references</w:t>
      </w:r>
    </w:p>
    <w:p w14:paraId="44F1DBAA" w14:textId="5BA2667B" w:rsidR="00A33948" w:rsidRDefault="00A33948" w:rsidP="00A3394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DE10EA1" w14:textId="71375316" w:rsidR="00112E78" w:rsidRDefault="00112E78" w:rsidP="00112E7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01DFFADE" w14:textId="77777777" w:rsidR="0093242E" w:rsidRDefault="0093242E" w:rsidP="0093242E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ouse interaction</w:t>
      </w:r>
    </w:p>
    <w:p w14:paraId="36F38706" w14:textId="74D5B09D" w:rsidR="0055549B" w:rsidRDefault="0093242E" w:rsidP="00FF27FE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End game</w:t>
      </w:r>
    </w:p>
    <w:p w14:paraId="2FB7EC88" w14:textId="7C839895" w:rsidR="00971F63" w:rsidRDefault="00971F63" w:rsidP="00971F6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over kind of thing.</w:t>
      </w:r>
    </w:p>
    <w:p w14:paraId="09449B5E" w14:textId="77777777" w:rsidR="00646D4C" w:rsidRDefault="00646D4C" w:rsidP="00646D4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Documentation</w:t>
      </w:r>
    </w:p>
    <w:p w14:paraId="28092B95" w14:textId="77777777" w:rsidR="00646D4C" w:rsidRPr="00BD424C" w:rsidRDefault="00646D4C" w:rsidP="00646D4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Refactoring</w:t>
      </w:r>
    </w:p>
    <w:p w14:paraId="5F81952C" w14:textId="77777777" w:rsidR="00646D4C" w:rsidRDefault="00646D4C" w:rsidP="00646D4C">
      <w:pPr>
        <w:pStyle w:val="ListParagraph"/>
        <w:rPr>
          <w:lang w:val="en-US"/>
        </w:rPr>
      </w:pPr>
    </w:p>
    <w:p w14:paraId="44E56747" w14:textId="77777777" w:rsidR="00971F63" w:rsidRPr="00A403FC" w:rsidRDefault="00971F63" w:rsidP="00971F63">
      <w:pPr>
        <w:pStyle w:val="ListParagraph"/>
        <w:rPr>
          <w:lang w:val="en-US"/>
        </w:rPr>
      </w:pPr>
    </w:p>
    <w:sectPr w:rsidR="00971F63" w:rsidRPr="00A403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EE1C2A" w14:textId="77777777" w:rsidR="00D566A6" w:rsidRDefault="00D566A6" w:rsidP="00E871C4">
      <w:pPr>
        <w:spacing w:after="0" w:line="240" w:lineRule="auto"/>
      </w:pPr>
      <w:r>
        <w:separator/>
      </w:r>
    </w:p>
  </w:endnote>
  <w:endnote w:type="continuationSeparator" w:id="0">
    <w:p w14:paraId="2A22D23F" w14:textId="77777777" w:rsidR="00D566A6" w:rsidRDefault="00D566A6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62C13A" w14:textId="77777777" w:rsidR="00D566A6" w:rsidRDefault="00D566A6" w:rsidP="00E871C4">
      <w:pPr>
        <w:spacing w:after="0" w:line="240" w:lineRule="auto"/>
      </w:pPr>
      <w:r>
        <w:separator/>
      </w:r>
    </w:p>
  </w:footnote>
  <w:footnote w:type="continuationSeparator" w:id="0">
    <w:p w14:paraId="0893C6AC" w14:textId="77777777" w:rsidR="00D566A6" w:rsidRDefault="00D566A6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MaoFAJW6VbEtAAAA"/>
  </w:docVars>
  <w:rsids>
    <w:rsidRoot w:val="00837214"/>
    <w:rsid w:val="0001037B"/>
    <w:rsid w:val="00014FEF"/>
    <w:rsid w:val="00026DBA"/>
    <w:rsid w:val="00040448"/>
    <w:rsid w:val="00091E52"/>
    <w:rsid w:val="000A05B4"/>
    <w:rsid w:val="000A4E91"/>
    <w:rsid w:val="000C7835"/>
    <w:rsid w:val="000F06A5"/>
    <w:rsid w:val="000F355D"/>
    <w:rsid w:val="0011201E"/>
    <w:rsid w:val="00112E78"/>
    <w:rsid w:val="0011411D"/>
    <w:rsid w:val="001221D5"/>
    <w:rsid w:val="001332A8"/>
    <w:rsid w:val="0013440C"/>
    <w:rsid w:val="001448EE"/>
    <w:rsid w:val="00154D52"/>
    <w:rsid w:val="00157A16"/>
    <w:rsid w:val="001804F5"/>
    <w:rsid w:val="001843FF"/>
    <w:rsid w:val="00194C31"/>
    <w:rsid w:val="001B6618"/>
    <w:rsid w:val="001C1B0A"/>
    <w:rsid w:val="001E0D2A"/>
    <w:rsid w:val="001E1FD7"/>
    <w:rsid w:val="0024608B"/>
    <w:rsid w:val="002A214D"/>
    <w:rsid w:val="002E490B"/>
    <w:rsid w:val="002F1B28"/>
    <w:rsid w:val="002F64AF"/>
    <w:rsid w:val="0033761C"/>
    <w:rsid w:val="00341202"/>
    <w:rsid w:val="00352CC3"/>
    <w:rsid w:val="003721B4"/>
    <w:rsid w:val="00386949"/>
    <w:rsid w:val="003932B8"/>
    <w:rsid w:val="003E668B"/>
    <w:rsid w:val="003F4945"/>
    <w:rsid w:val="003F6A6C"/>
    <w:rsid w:val="003F7D0B"/>
    <w:rsid w:val="004310FC"/>
    <w:rsid w:val="00446295"/>
    <w:rsid w:val="00462E19"/>
    <w:rsid w:val="00467D95"/>
    <w:rsid w:val="00491C27"/>
    <w:rsid w:val="004E1C62"/>
    <w:rsid w:val="004E4C2C"/>
    <w:rsid w:val="004E5100"/>
    <w:rsid w:val="004E68DF"/>
    <w:rsid w:val="005064FD"/>
    <w:rsid w:val="00521BCC"/>
    <w:rsid w:val="00525808"/>
    <w:rsid w:val="0055549B"/>
    <w:rsid w:val="00555926"/>
    <w:rsid w:val="0056362F"/>
    <w:rsid w:val="00575A5D"/>
    <w:rsid w:val="005B3B38"/>
    <w:rsid w:val="005E22C4"/>
    <w:rsid w:val="00605652"/>
    <w:rsid w:val="006174CF"/>
    <w:rsid w:val="00626F53"/>
    <w:rsid w:val="00646D4C"/>
    <w:rsid w:val="00650F94"/>
    <w:rsid w:val="006563D8"/>
    <w:rsid w:val="006732A5"/>
    <w:rsid w:val="0068323C"/>
    <w:rsid w:val="00684529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2A1E"/>
    <w:rsid w:val="00835424"/>
    <w:rsid w:val="00837214"/>
    <w:rsid w:val="0086025F"/>
    <w:rsid w:val="00860A68"/>
    <w:rsid w:val="00861C79"/>
    <w:rsid w:val="00862EBB"/>
    <w:rsid w:val="0086301B"/>
    <w:rsid w:val="008A1518"/>
    <w:rsid w:val="008C17D8"/>
    <w:rsid w:val="008C46A0"/>
    <w:rsid w:val="008D459F"/>
    <w:rsid w:val="008D634D"/>
    <w:rsid w:val="008F08AA"/>
    <w:rsid w:val="008F1450"/>
    <w:rsid w:val="009162DA"/>
    <w:rsid w:val="0093242E"/>
    <w:rsid w:val="009427D9"/>
    <w:rsid w:val="00971F63"/>
    <w:rsid w:val="00975166"/>
    <w:rsid w:val="00980FA4"/>
    <w:rsid w:val="009815ED"/>
    <w:rsid w:val="009F10F9"/>
    <w:rsid w:val="009F74F5"/>
    <w:rsid w:val="00A01A39"/>
    <w:rsid w:val="00A12E73"/>
    <w:rsid w:val="00A27784"/>
    <w:rsid w:val="00A33948"/>
    <w:rsid w:val="00A368FF"/>
    <w:rsid w:val="00A403FC"/>
    <w:rsid w:val="00A565F9"/>
    <w:rsid w:val="00A56F41"/>
    <w:rsid w:val="00A63502"/>
    <w:rsid w:val="00A86CB5"/>
    <w:rsid w:val="00A94EEE"/>
    <w:rsid w:val="00AA2D55"/>
    <w:rsid w:val="00AF0BF1"/>
    <w:rsid w:val="00B20331"/>
    <w:rsid w:val="00B2052E"/>
    <w:rsid w:val="00B25410"/>
    <w:rsid w:val="00B268E8"/>
    <w:rsid w:val="00B36C9E"/>
    <w:rsid w:val="00B4793E"/>
    <w:rsid w:val="00B52178"/>
    <w:rsid w:val="00B71F8A"/>
    <w:rsid w:val="00B854B9"/>
    <w:rsid w:val="00BA7D84"/>
    <w:rsid w:val="00BD424C"/>
    <w:rsid w:val="00BD7812"/>
    <w:rsid w:val="00BF3B5C"/>
    <w:rsid w:val="00BF47CC"/>
    <w:rsid w:val="00C31C00"/>
    <w:rsid w:val="00C33012"/>
    <w:rsid w:val="00C338C6"/>
    <w:rsid w:val="00C351E1"/>
    <w:rsid w:val="00C46F0B"/>
    <w:rsid w:val="00C51EDA"/>
    <w:rsid w:val="00C7074A"/>
    <w:rsid w:val="00CA2804"/>
    <w:rsid w:val="00CA5B4E"/>
    <w:rsid w:val="00CB35BA"/>
    <w:rsid w:val="00CE5A44"/>
    <w:rsid w:val="00D01855"/>
    <w:rsid w:val="00D01F0F"/>
    <w:rsid w:val="00D22216"/>
    <w:rsid w:val="00D271D2"/>
    <w:rsid w:val="00D3245F"/>
    <w:rsid w:val="00D35EDC"/>
    <w:rsid w:val="00D444B2"/>
    <w:rsid w:val="00D566A6"/>
    <w:rsid w:val="00DA700A"/>
    <w:rsid w:val="00DB6BD2"/>
    <w:rsid w:val="00E01429"/>
    <w:rsid w:val="00E11699"/>
    <w:rsid w:val="00E11975"/>
    <w:rsid w:val="00E44CD5"/>
    <w:rsid w:val="00E52B12"/>
    <w:rsid w:val="00E822BA"/>
    <w:rsid w:val="00E871C4"/>
    <w:rsid w:val="00ED54DA"/>
    <w:rsid w:val="00EF4E73"/>
    <w:rsid w:val="00EF715D"/>
    <w:rsid w:val="00F01DDD"/>
    <w:rsid w:val="00F058A8"/>
    <w:rsid w:val="00F05A28"/>
    <w:rsid w:val="00F11493"/>
    <w:rsid w:val="00F3126E"/>
    <w:rsid w:val="00F843C6"/>
    <w:rsid w:val="00F84484"/>
    <w:rsid w:val="00F87F25"/>
    <w:rsid w:val="00FA11FB"/>
    <w:rsid w:val="00FB0E62"/>
    <w:rsid w:val="00FB7AA0"/>
    <w:rsid w:val="00FD243E"/>
    <w:rsid w:val="00FF27FE"/>
    <w:rsid w:val="00FF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4</TotalTime>
  <Pages>2</Pages>
  <Words>244</Words>
  <Characters>139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69</cp:revision>
  <dcterms:created xsi:type="dcterms:W3CDTF">2020-02-17T19:31:00Z</dcterms:created>
  <dcterms:modified xsi:type="dcterms:W3CDTF">2020-03-03T04:35:00Z</dcterms:modified>
</cp:coreProperties>
</file>